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600D" w:rsidRPr="00167B95" w:rsidRDefault="003A600D" w:rsidP="003A600D">
      <w:pPr>
        <w:rPr>
          <w:rFonts w:ascii="Arial" w:hAnsi="Arial" w:cs="Arial"/>
          <w:sz w:val="20"/>
          <w:szCs w:val="20"/>
        </w:rPr>
      </w:pPr>
    </w:p>
    <w:p w:rsidR="003A600D" w:rsidRPr="00167B95" w:rsidRDefault="003A600D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Name of prospective candidate: ______________________________________________________</w:t>
      </w:r>
    </w:p>
    <w:p w:rsidR="003A600D" w:rsidRPr="00167B95" w:rsidRDefault="003A600D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Home Address: ____________________________________________________________________</w:t>
      </w:r>
    </w:p>
    <w:p w:rsidR="003A600D" w:rsidRPr="00167B95" w:rsidRDefault="003A600D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City/State/Zip: _____________________________________________________________________</w:t>
      </w:r>
    </w:p>
    <w:p w:rsidR="003A600D" w:rsidRPr="00167B95" w:rsidRDefault="003A600D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 xml:space="preserve">Primary </w:t>
      </w:r>
      <w:r w:rsidR="00167B95">
        <w:rPr>
          <w:rFonts w:ascii="Arial" w:hAnsi="Arial" w:cs="Arial"/>
          <w:sz w:val="20"/>
          <w:szCs w:val="20"/>
        </w:rPr>
        <w:t>P</w:t>
      </w:r>
      <w:r w:rsidRPr="00167B95">
        <w:rPr>
          <w:rFonts w:ascii="Arial" w:hAnsi="Arial" w:cs="Arial"/>
          <w:sz w:val="20"/>
          <w:szCs w:val="20"/>
        </w:rPr>
        <w:t xml:space="preserve">hone: ________________________________ </w:t>
      </w:r>
      <w:r w:rsidR="00167B95">
        <w:rPr>
          <w:rFonts w:ascii="Arial" w:hAnsi="Arial" w:cs="Arial"/>
          <w:sz w:val="20"/>
          <w:szCs w:val="20"/>
        </w:rPr>
        <w:t>Secondary Phone: _____________________</w:t>
      </w:r>
    </w:p>
    <w:p w:rsidR="003A600D" w:rsidRPr="00167B95" w:rsidRDefault="003A600D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Email: _____________________________________________________________________________</w:t>
      </w:r>
    </w:p>
    <w:p w:rsidR="00A50821" w:rsidRPr="00167B95" w:rsidRDefault="003A600D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USBC Member ID: _______</w:t>
      </w:r>
      <w:r w:rsidR="00A50821" w:rsidRPr="00167B95">
        <w:rPr>
          <w:rFonts w:ascii="Arial" w:hAnsi="Arial" w:cs="Arial"/>
          <w:sz w:val="20"/>
          <w:szCs w:val="20"/>
        </w:rPr>
        <w:t xml:space="preserve">_______________ </w:t>
      </w:r>
      <w:r w:rsidR="00143B9F" w:rsidRPr="00167B95">
        <w:rPr>
          <w:rFonts w:ascii="Arial" w:hAnsi="Arial" w:cs="Arial"/>
          <w:sz w:val="20"/>
          <w:szCs w:val="20"/>
        </w:rPr>
        <w:t>Your Local</w:t>
      </w:r>
      <w:r w:rsidR="00A50821" w:rsidRPr="00167B95">
        <w:rPr>
          <w:rFonts w:ascii="Arial" w:hAnsi="Arial" w:cs="Arial"/>
          <w:sz w:val="20"/>
          <w:szCs w:val="20"/>
        </w:rPr>
        <w:t xml:space="preserve"> Association: _______________________</w:t>
      </w:r>
      <w:r w:rsidR="00143B9F" w:rsidRPr="00167B95">
        <w:rPr>
          <w:rFonts w:ascii="Arial" w:hAnsi="Arial" w:cs="Arial"/>
          <w:sz w:val="20"/>
          <w:szCs w:val="20"/>
        </w:rPr>
        <w:t>___</w:t>
      </w:r>
    </w:p>
    <w:p w:rsidR="00A50821" w:rsidRPr="00167B95" w:rsidRDefault="00A50821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Have you ever attended any local association mee</w:t>
      </w:r>
      <w:r w:rsidR="00C11A57" w:rsidRPr="00167B95">
        <w:rPr>
          <w:rFonts w:ascii="Arial" w:hAnsi="Arial" w:cs="Arial"/>
          <w:sz w:val="20"/>
          <w:szCs w:val="20"/>
        </w:rPr>
        <w:t>tings?</w:t>
      </w:r>
      <w:r w:rsidRPr="00167B95">
        <w:rPr>
          <w:rFonts w:ascii="Arial" w:hAnsi="Arial" w:cs="Arial"/>
          <w:sz w:val="20"/>
          <w:szCs w:val="20"/>
        </w:rPr>
        <w:t xml:space="preserve"> _____________________________________</w:t>
      </w:r>
    </w:p>
    <w:p w:rsidR="00B65847" w:rsidRPr="00167B95" w:rsidRDefault="00B65847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Are you a</w:t>
      </w:r>
      <w:r w:rsidR="00C11A57" w:rsidRPr="00167B95">
        <w:rPr>
          <w:rFonts w:ascii="Arial" w:hAnsi="Arial" w:cs="Arial"/>
          <w:sz w:val="20"/>
          <w:szCs w:val="20"/>
        </w:rPr>
        <w:t xml:space="preserve"> proprietor of a Bowling Center?</w:t>
      </w:r>
      <w:r w:rsidRPr="00167B95">
        <w:rPr>
          <w:rFonts w:ascii="Arial" w:hAnsi="Arial" w:cs="Arial"/>
          <w:sz w:val="20"/>
          <w:szCs w:val="20"/>
        </w:rPr>
        <w:t xml:space="preserve"> ________________________________________________</w:t>
      </w:r>
    </w:p>
    <w:p w:rsidR="003A600D" w:rsidRPr="00167B95" w:rsidRDefault="00A50821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 xml:space="preserve">Are you a United States Bowling Congress </w:t>
      </w:r>
      <w:r w:rsidR="00C11A57" w:rsidRPr="00167B95">
        <w:rPr>
          <w:rFonts w:ascii="Arial" w:hAnsi="Arial" w:cs="Arial"/>
          <w:sz w:val="20"/>
          <w:szCs w:val="20"/>
        </w:rPr>
        <w:t>Registered Volunteer?</w:t>
      </w:r>
      <w:r w:rsidRPr="00167B95">
        <w:rPr>
          <w:rFonts w:ascii="Arial" w:hAnsi="Arial" w:cs="Arial"/>
          <w:sz w:val="20"/>
          <w:szCs w:val="20"/>
        </w:rPr>
        <w:t xml:space="preserve"> _______________________</w:t>
      </w:r>
    </w:p>
    <w:p w:rsidR="00A50821" w:rsidRPr="00167B95" w:rsidRDefault="00A50821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Do you have a working knowledg</w:t>
      </w:r>
      <w:r w:rsidR="00C11A57" w:rsidRPr="00167B95">
        <w:rPr>
          <w:rFonts w:ascii="Arial" w:hAnsi="Arial" w:cs="Arial"/>
          <w:sz w:val="20"/>
          <w:szCs w:val="20"/>
        </w:rPr>
        <w:t>e of USBC rules and regulations?</w:t>
      </w:r>
      <w:r w:rsidRPr="00167B95">
        <w:rPr>
          <w:rFonts w:ascii="Arial" w:hAnsi="Arial" w:cs="Arial"/>
          <w:sz w:val="20"/>
          <w:szCs w:val="20"/>
        </w:rPr>
        <w:t xml:space="preserve"> _______________________</w:t>
      </w:r>
    </w:p>
    <w:p w:rsidR="003D7196" w:rsidRPr="00167B95" w:rsidRDefault="003D7196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Are you a member of the State Association? _________________________________________</w:t>
      </w:r>
    </w:p>
    <w:p w:rsidR="005151B9" w:rsidRPr="00167B95" w:rsidRDefault="005151B9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Are you available to attend monthly association meetings on the 1</w:t>
      </w:r>
      <w:r w:rsidRPr="00167B95">
        <w:rPr>
          <w:rFonts w:ascii="Arial" w:hAnsi="Arial" w:cs="Arial"/>
          <w:sz w:val="20"/>
          <w:szCs w:val="20"/>
          <w:vertAlign w:val="superscript"/>
        </w:rPr>
        <w:t>st</w:t>
      </w:r>
      <w:r w:rsidRPr="00167B95">
        <w:rPr>
          <w:rFonts w:ascii="Arial" w:hAnsi="Arial" w:cs="Arial"/>
          <w:sz w:val="20"/>
          <w:szCs w:val="20"/>
        </w:rPr>
        <w:t xml:space="preserve"> Wednesday</w:t>
      </w:r>
      <w:r w:rsidR="00C11A57" w:rsidRPr="00167B95">
        <w:rPr>
          <w:rFonts w:ascii="Arial" w:hAnsi="Arial" w:cs="Arial"/>
          <w:sz w:val="20"/>
          <w:szCs w:val="20"/>
        </w:rPr>
        <w:t xml:space="preserve"> of every month and the A</w:t>
      </w:r>
      <w:r w:rsidRPr="00167B95">
        <w:rPr>
          <w:rFonts w:ascii="Arial" w:hAnsi="Arial" w:cs="Arial"/>
          <w:sz w:val="20"/>
          <w:szCs w:val="20"/>
        </w:rPr>
        <w:t>nnual meeting prior to the start of the season</w:t>
      </w:r>
      <w:r w:rsidR="00C11A57" w:rsidRPr="00167B95">
        <w:rPr>
          <w:rFonts w:ascii="Arial" w:hAnsi="Arial" w:cs="Arial"/>
          <w:sz w:val="20"/>
          <w:szCs w:val="20"/>
        </w:rPr>
        <w:t>?</w:t>
      </w:r>
      <w:r w:rsidRPr="00167B95">
        <w:rPr>
          <w:rFonts w:ascii="Arial" w:hAnsi="Arial" w:cs="Arial"/>
          <w:sz w:val="20"/>
          <w:szCs w:val="20"/>
        </w:rPr>
        <w:t xml:space="preserve"> _______________________________</w:t>
      </w:r>
    </w:p>
    <w:p w:rsidR="00A50821" w:rsidRPr="00167B95" w:rsidRDefault="00A50821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 xml:space="preserve">Are you willing to work at least 1 shift </w:t>
      </w:r>
      <w:r w:rsidR="00167B95" w:rsidRPr="00167B95">
        <w:rPr>
          <w:rFonts w:ascii="Arial" w:hAnsi="Arial" w:cs="Arial"/>
          <w:sz w:val="20"/>
          <w:szCs w:val="20"/>
        </w:rPr>
        <w:t xml:space="preserve">of </w:t>
      </w:r>
      <w:r w:rsidR="00167B95">
        <w:rPr>
          <w:rFonts w:ascii="Arial" w:hAnsi="Arial" w:cs="Arial"/>
          <w:sz w:val="20"/>
          <w:szCs w:val="20"/>
        </w:rPr>
        <w:t>the County</w:t>
      </w:r>
      <w:r w:rsidRPr="00167B95">
        <w:rPr>
          <w:rFonts w:ascii="Arial" w:hAnsi="Arial" w:cs="Arial"/>
          <w:sz w:val="20"/>
          <w:szCs w:val="20"/>
        </w:rPr>
        <w:t xml:space="preserve"> Association</w:t>
      </w:r>
      <w:r w:rsidR="00C11A57" w:rsidRPr="00167B95">
        <w:rPr>
          <w:rFonts w:ascii="Arial" w:hAnsi="Arial" w:cs="Arial"/>
          <w:sz w:val="20"/>
          <w:szCs w:val="20"/>
        </w:rPr>
        <w:t xml:space="preserve"> Tournament? </w:t>
      </w:r>
      <w:r w:rsidRPr="00167B95">
        <w:rPr>
          <w:rFonts w:ascii="Arial" w:hAnsi="Arial" w:cs="Arial"/>
          <w:sz w:val="20"/>
          <w:szCs w:val="20"/>
        </w:rPr>
        <w:t>_____________________</w:t>
      </w:r>
    </w:p>
    <w:p w:rsidR="00143B9F" w:rsidRPr="00167B95" w:rsidRDefault="00143B9F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Are you willing to accept additional duties</w:t>
      </w:r>
      <w:r w:rsidR="005151B9" w:rsidRPr="00167B95">
        <w:rPr>
          <w:rFonts w:ascii="Arial" w:hAnsi="Arial" w:cs="Arial"/>
          <w:sz w:val="20"/>
          <w:szCs w:val="20"/>
        </w:rPr>
        <w:t xml:space="preserve"> if called upon</w:t>
      </w:r>
      <w:r w:rsidRPr="00167B95">
        <w:rPr>
          <w:rFonts w:ascii="Arial" w:hAnsi="Arial" w:cs="Arial"/>
          <w:sz w:val="20"/>
          <w:szCs w:val="20"/>
        </w:rPr>
        <w:t xml:space="preserve"> such as workshops, committee meetings, </w:t>
      </w:r>
      <w:r w:rsidR="00C11A57" w:rsidRPr="00167B95">
        <w:rPr>
          <w:rFonts w:ascii="Arial" w:hAnsi="Arial" w:cs="Arial"/>
          <w:sz w:val="20"/>
          <w:szCs w:val="20"/>
        </w:rPr>
        <w:t xml:space="preserve">etc.? </w:t>
      </w:r>
      <w:r w:rsidR="005151B9" w:rsidRPr="00167B95">
        <w:rPr>
          <w:rFonts w:ascii="Arial" w:hAnsi="Arial" w:cs="Arial"/>
          <w:sz w:val="20"/>
          <w:szCs w:val="20"/>
        </w:rPr>
        <w:t>_________________________________________________________________</w:t>
      </w:r>
    </w:p>
    <w:p w:rsidR="00C11A57" w:rsidRPr="00167B95" w:rsidRDefault="00C11A57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Are you willing to distribute awards to local bowling centers throughout the year? ___________</w:t>
      </w:r>
    </w:p>
    <w:p w:rsidR="00167B95" w:rsidRDefault="005151B9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Why do you want to serve on the New Haven County Association</w:t>
      </w:r>
      <w:r w:rsidR="00C11A57" w:rsidRPr="00167B95">
        <w:rPr>
          <w:rFonts w:ascii="Arial" w:hAnsi="Arial" w:cs="Arial"/>
          <w:sz w:val="20"/>
          <w:szCs w:val="20"/>
        </w:rPr>
        <w:t>?</w:t>
      </w:r>
      <w:r w:rsidRPr="00167B95">
        <w:rPr>
          <w:rFonts w:ascii="Arial" w:hAnsi="Arial" w:cs="Arial"/>
          <w:sz w:val="20"/>
          <w:szCs w:val="20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151B9" w:rsidRPr="00167B95" w:rsidRDefault="005151B9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What types of skil</w:t>
      </w:r>
      <w:r w:rsidR="00686FDF" w:rsidRPr="00167B95">
        <w:rPr>
          <w:rFonts w:ascii="Arial" w:hAnsi="Arial" w:cs="Arial"/>
          <w:sz w:val="20"/>
          <w:szCs w:val="20"/>
        </w:rPr>
        <w:t>ls would you bring to the Board?</w:t>
      </w:r>
      <w:r w:rsidRPr="00167B95">
        <w:rPr>
          <w:rFonts w:ascii="Arial" w:hAnsi="Arial" w:cs="Arial"/>
          <w:sz w:val="20"/>
          <w:szCs w:val="20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151B9" w:rsidRPr="00167B95" w:rsidRDefault="00C11A57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 xml:space="preserve">What personality trait do you possess that would effective in a group environment? </w:t>
      </w:r>
    </w:p>
    <w:p w:rsidR="00C11A57" w:rsidRPr="00167B95" w:rsidRDefault="00A93D39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A93D39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C11A57" w:rsidRPr="00167B95">
        <w:rPr>
          <w:rFonts w:ascii="Arial" w:hAnsi="Arial" w:cs="Arial"/>
          <w:sz w:val="20"/>
          <w:szCs w:val="20"/>
        </w:rPr>
        <w:lastRenderedPageBreak/>
        <w:t>Youth Committee applicants ONLY. What connection do you have to the youth community that qualifies you to be a member of the Youth Committee?</w:t>
      </w:r>
    </w:p>
    <w:p w:rsidR="0015539B" w:rsidRPr="00167B95" w:rsidRDefault="0015539B" w:rsidP="0015539B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11A57" w:rsidRPr="00167B95" w:rsidRDefault="00C11A57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If elected, what is one issue you would like to see addressed during your tenure, and what actions would you take to address it?</w:t>
      </w:r>
    </w:p>
    <w:p w:rsidR="00C11A57" w:rsidRPr="00167B95" w:rsidRDefault="00C11A57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5539B" w:rsidRDefault="00C11A57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Please use the following to add any other pertinent information that would aid the Nominating Committee in evaluating your application:</w:t>
      </w:r>
    </w:p>
    <w:p w:rsidR="00C11A57" w:rsidRPr="00167B95" w:rsidRDefault="00C11A57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bookmarkStart w:id="0" w:name="_GoBack"/>
      <w:bookmarkEnd w:id="0"/>
    </w:p>
    <w:p w:rsidR="00C11A57" w:rsidRPr="00167B95" w:rsidRDefault="003D7196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Please list the current league(s) in which you bowl:</w:t>
      </w:r>
    </w:p>
    <w:p w:rsidR="003D7196" w:rsidRPr="00167B95" w:rsidRDefault="003D7196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League Name: ________________________________ Bowling Center: ___________________</w:t>
      </w:r>
    </w:p>
    <w:p w:rsidR="003D7196" w:rsidRPr="00167B95" w:rsidRDefault="003D7196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Office Held (if applicable): _________________________________ Currently Serving:    Y      N</w:t>
      </w:r>
    </w:p>
    <w:p w:rsidR="003D7196" w:rsidRPr="00167B95" w:rsidRDefault="003D7196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League Name: ________________________________ Bowling Center: ___________________</w:t>
      </w:r>
    </w:p>
    <w:p w:rsidR="003D7196" w:rsidRPr="00167B95" w:rsidRDefault="003D7196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Office Held (if applicable): _________________________________ Currently Serving:    Y      N</w:t>
      </w:r>
    </w:p>
    <w:p w:rsidR="003D7196" w:rsidRPr="00167B95" w:rsidRDefault="003D7196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League Name: ________________________________ Bowling Center: ___________________</w:t>
      </w:r>
    </w:p>
    <w:p w:rsidR="003D7196" w:rsidRPr="00167B95" w:rsidRDefault="003D7196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Office Held (if applicable): _________________________________ Currently Serving:    Y      N</w:t>
      </w:r>
    </w:p>
    <w:p w:rsidR="003D7196" w:rsidRPr="00167B95" w:rsidRDefault="009E3874" w:rsidP="00167B95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167B95">
        <w:rPr>
          <w:rFonts w:ascii="Arial" w:hAnsi="Arial" w:cs="Arial"/>
          <w:b/>
          <w:sz w:val="20"/>
          <w:szCs w:val="20"/>
        </w:rPr>
        <w:t>Honors received in your bowling career</w:t>
      </w:r>
    </w:p>
    <w:p w:rsidR="009E3874" w:rsidRPr="00167B95" w:rsidRDefault="009E3874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Bowler of the Year: ___________________________________</w:t>
      </w:r>
    </w:p>
    <w:p w:rsidR="009E3874" w:rsidRPr="00167B95" w:rsidRDefault="009E3874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Director of Year: ______________________________________</w:t>
      </w:r>
    </w:p>
    <w:p w:rsidR="009E3874" w:rsidRPr="00167B95" w:rsidRDefault="009E3874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Secretary of the Year: __________________________________</w:t>
      </w:r>
    </w:p>
    <w:p w:rsidR="009E3874" w:rsidRPr="00167B95" w:rsidRDefault="009E3874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Hall of Fame: _________________________________________</w:t>
      </w:r>
    </w:p>
    <w:p w:rsidR="009E3874" w:rsidRPr="00167B95" w:rsidRDefault="009E3874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All Star Team: _________________________________________</w:t>
      </w:r>
    </w:p>
    <w:p w:rsidR="00686FDF" w:rsidRPr="00167B95" w:rsidRDefault="009E3874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lastRenderedPageBreak/>
        <w:t xml:space="preserve">List any other honors below: </w:t>
      </w:r>
      <w:r w:rsidR="0015539B" w:rsidRPr="0015539B">
        <w:rPr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86FDF" w:rsidRPr="00167B95" w:rsidRDefault="00686FDF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References: Please list three persons other than relatives who have knowledge of your bowling:</w:t>
      </w:r>
    </w:p>
    <w:p w:rsidR="00686FDF" w:rsidRPr="00167B95" w:rsidRDefault="00686FDF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Name: _____________________________ Phone Number: ____________________________</w:t>
      </w:r>
    </w:p>
    <w:p w:rsidR="00686FDF" w:rsidRPr="00167B95" w:rsidRDefault="00686FDF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Name: _____________________________ Phone Number: ____________________________</w:t>
      </w:r>
    </w:p>
    <w:p w:rsidR="00686FDF" w:rsidRPr="00167B95" w:rsidRDefault="00686FDF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Name: _____________________________ Phone Number: ____________________________</w:t>
      </w:r>
    </w:p>
    <w:p w:rsidR="00686FDF" w:rsidRPr="00167B95" w:rsidRDefault="00686FDF" w:rsidP="00167B95">
      <w:pPr>
        <w:spacing w:line="360" w:lineRule="auto"/>
        <w:rPr>
          <w:rFonts w:ascii="Arial" w:hAnsi="Arial" w:cs="Arial"/>
          <w:sz w:val="20"/>
          <w:szCs w:val="20"/>
        </w:rPr>
      </w:pPr>
    </w:p>
    <w:p w:rsidR="00686FDF" w:rsidRPr="00167B95" w:rsidRDefault="00686FDF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All information contained in this application is true to the best of my knowledge and belief. I understand that misrepresentation or omission of any kind may result in denial or removal from office (whichever is applicable).</w:t>
      </w:r>
    </w:p>
    <w:p w:rsidR="00686FDF" w:rsidRPr="00167B95" w:rsidRDefault="009E3874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By submitting this application you are required to attend the monthly meetings the 1</w:t>
      </w:r>
      <w:r w:rsidRPr="00167B95">
        <w:rPr>
          <w:rFonts w:ascii="Arial" w:hAnsi="Arial" w:cs="Arial"/>
          <w:sz w:val="20"/>
          <w:szCs w:val="20"/>
          <w:vertAlign w:val="superscript"/>
        </w:rPr>
        <w:t>st</w:t>
      </w:r>
      <w:r w:rsidRPr="00167B95">
        <w:rPr>
          <w:rFonts w:ascii="Arial" w:hAnsi="Arial" w:cs="Arial"/>
          <w:sz w:val="20"/>
          <w:szCs w:val="20"/>
        </w:rPr>
        <w:t xml:space="preserve"> Wednesday of every month and the New Haven County Annual Board Meeting. </w:t>
      </w:r>
    </w:p>
    <w:p w:rsidR="009E3874" w:rsidRPr="00167B95" w:rsidRDefault="009E3874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By signing this application you may be required to submit your information for a back round check</w:t>
      </w:r>
      <w:r w:rsidR="00686FDF" w:rsidRPr="00167B95">
        <w:rPr>
          <w:rFonts w:ascii="Arial" w:hAnsi="Arial" w:cs="Arial"/>
          <w:sz w:val="20"/>
          <w:szCs w:val="20"/>
        </w:rPr>
        <w:t>.</w:t>
      </w:r>
    </w:p>
    <w:p w:rsidR="00686FDF" w:rsidRPr="00167B95" w:rsidRDefault="00686FDF" w:rsidP="00167B95">
      <w:pPr>
        <w:spacing w:line="360" w:lineRule="auto"/>
        <w:rPr>
          <w:rFonts w:ascii="Arial" w:hAnsi="Arial" w:cs="Arial"/>
          <w:sz w:val="20"/>
          <w:szCs w:val="20"/>
        </w:rPr>
      </w:pPr>
    </w:p>
    <w:p w:rsidR="00686FDF" w:rsidRPr="00167B95" w:rsidRDefault="00686FDF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Applicant Signature: ________________________________ Date: ____________</w:t>
      </w:r>
    </w:p>
    <w:p w:rsidR="00686FDF" w:rsidRPr="00167B95" w:rsidRDefault="00686FDF" w:rsidP="00167B95">
      <w:pPr>
        <w:spacing w:line="360" w:lineRule="auto"/>
        <w:rPr>
          <w:rFonts w:ascii="Arial" w:hAnsi="Arial" w:cs="Arial"/>
          <w:sz w:val="20"/>
          <w:szCs w:val="20"/>
        </w:rPr>
      </w:pPr>
    </w:p>
    <w:p w:rsidR="00686FDF" w:rsidRPr="00167B95" w:rsidRDefault="00686FDF" w:rsidP="00167B95">
      <w:pPr>
        <w:spacing w:line="360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 xml:space="preserve">Please </w:t>
      </w:r>
      <w:r w:rsidR="0015539B">
        <w:rPr>
          <w:rFonts w:ascii="Arial" w:hAnsi="Arial" w:cs="Arial"/>
          <w:sz w:val="20"/>
          <w:szCs w:val="20"/>
        </w:rPr>
        <w:t>Mail</w:t>
      </w:r>
      <w:r w:rsidRPr="00167B95">
        <w:rPr>
          <w:rFonts w:ascii="Arial" w:hAnsi="Arial" w:cs="Arial"/>
          <w:sz w:val="20"/>
          <w:szCs w:val="20"/>
        </w:rPr>
        <w:t xml:space="preserve"> To:</w:t>
      </w:r>
    </w:p>
    <w:p w:rsidR="00686FDF" w:rsidRPr="00167B95" w:rsidRDefault="00686FDF" w:rsidP="0015539B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New Haven County USBC Association</w:t>
      </w:r>
    </w:p>
    <w:p w:rsidR="00686FDF" w:rsidRPr="00167B95" w:rsidRDefault="00686FDF" w:rsidP="0015539B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27 New Street</w:t>
      </w:r>
    </w:p>
    <w:p w:rsidR="00686FDF" w:rsidRPr="00167B95" w:rsidRDefault="00686FDF" w:rsidP="0015539B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167B95">
        <w:rPr>
          <w:rFonts w:ascii="Arial" w:hAnsi="Arial" w:cs="Arial"/>
          <w:sz w:val="20"/>
          <w:szCs w:val="20"/>
        </w:rPr>
        <w:t>West Haven, CT 06516</w:t>
      </w:r>
    </w:p>
    <w:p w:rsidR="0015539B" w:rsidRDefault="0015539B" w:rsidP="003A600D">
      <w:pPr>
        <w:rPr>
          <w:rFonts w:ascii="Arial" w:hAnsi="Arial" w:cs="Arial"/>
          <w:sz w:val="20"/>
          <w:szCs w:val="20"/>
        </w:rPr>
      </w:pPr>
    </w:p>
    <w:p w:rsidR="0015539B" w:rsidRDefault="0015539B" w:rsidP="003A600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r Email To:</w:t>
      </w:r>
    </w:p>
    <w:p w:rsidR="0015539B" w:rsidRDefault="0015539B" w:rsidP="0015539B">
      <w:pPr>
        <w:spacing w:after="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minating Committee Chair Association Manager</w:t>
      </w:r>
    </w:p>
    <w:p w:rsidR="0015539B" w:rsidRDefault="0015539B" w:rsidP="0015539B">
      <w:pPr>
        <w:spacing w:after="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icky Merola</w:t>
      </w:r>
    </w:p>
    <w:p w:rsidR="0015539B" w:rsidRDefault="0015539B" w:rsidP="0015539B">
      <w:pPr>
        <w:spacing w:after="0" w:line="276" w:lineRule="auto"/>
        <w:rPr>
          <w:rFonts w:ascii="Arial" w:hAnsi="Arial" w:cs="Arial"/>
          <w:sz w:val="20"/>
          <w:szCs w:val="20"/>
        </w:rPr>
      </w:pPr>
      <w:hyperlink r:id="rId8" w:history="1">
        <w:r w:rsidRPr="00562C09">
          <w:rPr>
            <w:rStyle w:val="Hyperlink"/>
            <w:rFonts w:ascii="Arial" w:hAnsi="Arial" w:cs="Arial"/>
            <w:sz w:val="20"/>
            <w:szCs w:val="20"/>
          </w:rPr>
          <w:t>Nicky2323@gmail.com</w:t>
        </w:r>
      </w:hyperlink>
    </w:p>
    <w:p w:rsidR="0015539B" w:rsidRDefault="0015539B" w:rsidP="0015539B">
      <w:pPr>
        <w:spacing w:after="0" w:line="276" w:lineRule="auto"/>
        <w:rPr>
          <w:rFonts w:ascii="Arial" w:hAnsi="Arial" w:cs="Arial"/>
          <w:sz w:val="20"/>
          <w:szCs w:val="20"/>
        </w:rPr>
      </w:pPr>
    </w:p>
    <w:p w:rsidR="00A93D39" w:rsidRDefault="00A93D39" w:rsidP="0015539B">
      <w:pPr>
        <w:spacing w:after="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sociation Manager</w:t>
      </w:r>
    </w:p>
    <w:p w:rsidR="0015539B" w:rsidRDefault="0015539B" w:rsidP="0015539B">
      <w:pPr>
        <w:spacing w:after="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ich Valenti</w:t>
      </w:r>
    </w:p>
    <w:p w:rsidR="00A93D39" w:rsidRPr="00A93D39" w:rsidRDefault="00A93D39" w:rsidP="0015539B">
      <w:pPr>
        <w:spacing w:after="0" w:line="276" w:lineRule="auto"/>
        <w:rPr>
          <w:rFonts w:ascii="Arial" w:hAnsi="Arial" w:cs="Arial"/>
          <w:color w:val="0070C0"/>
          <w:sz w:val="20"/>
          <w:szCs w:val="20"/>
          <w:u w:val="single"/>
        </w:rPr>
      </w:pPr>
      <w:r w:rsidRPr="00A93D39">
        <w:rPr>
          <w:rFonts w:ascii="Arial" w:hAnsi="Arial" w:cs="Arial"/>
          <w:color w:val="0070C0"/>
          <w:sz w:val="20"/>
          <w:szCs w:val="20"/>
          <w:u w:val="single"/>
        </w:rPr>
        <w:t>B</w:t>
      </w:r>
      <w:r>
        <w:rPr>
          <w:rFonts w:ascii="Arial" w:hAnsi="Arial" w:cs="Arial"/>
          <w:color w:val="0070C0"/>
          <w:sz w:val="20"/>
          <w:szCs w:val="20"/>
          <w:u w:val="single"/>
        </w:rPr>
        <w:t>OWLNewHaven</w:t>
      </w:r>
      <w:r w:rsidRPr="00A93D39">
        <w:rPr>
          <w:rFonts w:ascii="Arial" w:hAnsi="Arial" w:cs="Arial"/>
          <w:color w:val="0070C0"/>
          <w:sz w:val="20"/>
          <w:szCs w:val="20"/>
          <w:u w:val="single"/>
        </w:rPr>
        <w:t>@yahoo.com</w:t>
      </w:r>
    </w:p>
    <w:p w:rsidR="00A93D39" w:rsidRDefault="00A93D39" w:rsidP="0015539B">
      <w:pPr>
        <w:spacing w:after="0" w:line="276" w:lineRule="auto"/>
        <w:rPr>
          <w:rFonts w:ascii="Arial" w:hAnsi="Arial" w:cs="Arial"/>
          <w:sz w:val="20"/>
          <w:szCs w:val="20"/>
        </w:rPr>
      </w:pPr>
    </w:p>
    <w:p w:rsidR="0015539B" w:rsidRDefault="0015539B" w:rsidP="0015539B">
      <w:pPr>
        <w:spacing w:after="0" w:line="276" w:lineRule="auto"/>
        <w:rPr>
          <w:rFonts w:ascii="Arial" w:hAnsi="Arial" w:cs="Arial"/>
          <w:sz w:val="20"/>
          <w:szCs w:val="20"/>
        </w:rPr>
      </w:pPr>
    </w:p>
    <w:sectPr w:rsidR="0015539B" w:rsidSect="0015539B">
      <w:headerReference w:type="default" r:id="rId9"/>
      <w:footerReference w:type="default" r:id="rId10"/>
      <w:pgSz w:w="12240" w:h="15840"/>
      <w:pgMar w:top="390" w:right="1152" w:bottom="720" w:left="1152" w:header="36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0209" w:rsidRDefault="005C0209" w:rsidP="00167B95">
      <w:pPr>
        <w:spacing w:after="0" w:line="240" w:lineRule="auto"/>
      </w:pPr>
      <w:r>
        <w:separator/>
      </w:r>
    </w:p>
  </w:endnote>
  <w:endnote w:type="continuationSeparator" w:id="0">
    <w:p w:rsidR="005C0209" w:rsidRDefault="005C0209" w:rsidP="00167B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052"/>
      <w:gridCol w:w="9100"/>
    </w:tblGrid>
    <w:tr w:rsidR="0015539B" w:rsidRPr="0015539B">
      <w:tc>
        <w:tcPr>
          <w:tcW w:w="918" w:type="dxa"/>
        </w:tcPr>
        <w:p w:rsidR="0015539B" w:rsidRPr="0015539B" w:rsidRDefault="0015539B">
          <w:pPr>
            <w:pStyle w:val="Footer"/>
            <w:jc w:val="right"/>
            <w:rPr>
              <w:rFonts w:ascii="Arial" w:hAnsi="Arial" w:cs="Arial"/>
              <w:b/>
              <w:bCs/>
              <w:i/>
              <w:color w:val="5B9BD5" w:themeColor="accent1"/>
              <w:sz w:val="18"/>
              <w:szCs w:val="18"/>
              <w14:numForm w14:val="oldStyle"/>
            </w:rPr>
          </w:pPr>
          <w:r w:rsidRPr="0015539B">
            <w:rPr>
              <w:rFonts w:ascii="Arial" w:hAnsi="Arial" w:cs="Arial"/>
              <w:b/>
              <w:i/>
              <w:sz w:val="18"/>
              <w:szCs w:val="18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begin"/>
          </w:r>
          <w:r w:rsidRPr="0015539B">
            <w:rPr>
              <w:rFonts w:ascii="Arial" w:hAnsi="Arial" w:cs="Arial"/>
              <w:b/>
              <w:i/>
              <w:sz w:val="18"/>
              <w:szCs w:val="18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instrText xml:space="preserve"> PAGE   \* MERGEFORMAT </w:instrText>
          </w:r>
          <w:r w:rsidRPr="0015539B">
            <w:rPr>
              <w:rFonts w:ascii="Arial" w:hAnsi="Arial" w:cs="Arial"/>
              <w:b/>
              <w:i/>
              <w:sz w:val="18"/>
              <w:szCs w:val="18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separate"/>
          </w:r>
          <w:r w:rsidR="00A93D39" w:rsidRPr="00A93D39">
            <w:rPr>
              <w:rFonts w:ascii="Arial" w:hAnsi="Arial" w:cs="Arial"/>
              <w:b/>
              <w:bCs/>
              <w:i/>
              <w:noProof/>
              <w:color w:val="5B9BD5" w:themeColor="accent1"/>
              <w:sz w:val="18"/>
              <w:szCs w:val="18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t>1</w:t>
          </w:r>
          <w:r w:rsidRPr="0015539B">
            <w:rPr>
              <w:rFonts w:ascii="Arial" w:hAnsi="Arial" w:cs="Arial"/>
              <w:b/>
              <w:bCs/>
              <w:i/>
              <w:noProof/>
              <w:color w:val="5B9BD5" w:themeColor="accent1"/>
              <w:sz w:val="18"/>
              <w:szCs w:val="18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end"/>
          </w:r>
        </w:p>
      </w:tc>
      <w:tc>
        <w:tcPr>
          <w:tcW w:w="7938" w:type="dxa"/>
        </w:tcPr>
        <w:p w:rsidR="0015539B" w:rsidRPr="0015539B" w:rsidRDefault="0015539B" w:rsidP="0015539B">
          <w:pPr>
            <w:pStyle w:val="Footer"/>
            <w:jc w:val="right"/>
            <w:rPr>
              <w:rFonts w:ascii="Arial" w:hAnsi="Arial" w:cs="Arial"/>
              <w:b/>
              <w:i/>
              <w:sz w:val="18"/>
              <w:szCs w:val="18"/>
            </w:rPr>
          </w:pPr>
          <w:r w:rsidRPr="0015539B">
            <w:rPr>
              <w:rFonts w:ascii="Arial" w:hAnsi="Arial" w:cs="Arial"/>
              <w:b/>
              <w:i/>
              <w:sz w:val="18"/>
              <w:szCs w:val="18"/>
            </w:rPr>
            <w:t>*Please note: Applicants must be USBC members. Non-members will be disqualified.</w:t>
          </w:r>
        </w:p>
      </w:tc>
    </w:tr>
  </w:tbl>
  <w:p w:rsidR="00167B95" w:rsidRPr="0015539B" w:rsidRDefault="00167B95" w:rsidP="0015539B">
    <w:pPr>
      <w:pStyle w:val="Footer"/>
      <w:pBdr>
        <w:top w:val="single" w:sz="24" w:space="5" w:color="A5A5A5" w:themeColor="accent3"/>
      </w:pBdr>
      <w:rPr>
        <w:b/>
        <w:i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0209" w:rsidRDefault="005C0209" w:rsidP="00167B95">
      <w:pPr>
        <w:spacing w:after="0" w:line="240" w:lineRule="auto"/>
      </w:pPr>
      <w:r>
        <w:separator/>
      </w:r>
    </w:p>
  </w:footnote>
  <w:footnote w:type="continuationSeparator" w:id="0">
    <w:p w:rsidR="005C0209" w:rsidRDefault="005C0209" w:rsidP="00167B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7B95" w:rsidRPr="00167B95" w:rsidRDefault="00167B95" w:rsidP="00167B95">
    <w:pPr>
      <w:pStyle w:val="NoSpacing"/>
      <w:jc w:val="center"/>
      <w:rPr>
        <w:rFonts w:ascii="Arial" w:hAnsi="Arial" w:cs="Arial"/>
        <w:b/>
        <w:sz w:val="24"/>
        <w:szCs w:val="24"/>
      </w:rPr>
    </w:pPr>
    <w:r w:rsidRPr="00167B95">
      <w:rPr>
        <w:rFonts w:ascii="Arial" w:hAnsi="Arial" w:cs="Arial"/>
        <w:b/>
        <w:sz w:val="24"/>
        <w:szCs w:val="24"/>
      </w:rPr>
      <w:t>New Haven County USBC Association</w:t>
    </w:r>
  </w:p>
  <w:p w:rsidR="00167B95" w:rsidRPr="00167B95" w:rsidRDefault="00167B95" w:rsidP="00167B95">
    <w:pPr>
      <w:pStyle w:val="NoSpacing"/>
      <w:jc w:val="center"/>
      <w:rPr>
        <w:rFonts w:ascii="Arial" w:hAnsi="Arial" w:cs="Arial"/>
        <w:b/>
        <w:sz w:val="24"/>
        <w:szCs w:val="24"/>
      </w:rPr>
    </w:pPr>
    <w:r w:rsidRPr="00167B95">
      <w:rPr>
        <w:rFonts w:ascii="Arial" w:hAnsi="Arial" w:cs="Arial"/>
        <w:b/>
        <w:sz w:val="24"/>
        <w:szCs w:val="24"/>
      </w:rPr>
      <w:t>Board of Directors Candidate Application</w:t>
    </w:r>
  </w:p>
  <w:p w:rsidR="00167B95" w:rsidRDefault="00167B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jIwtLA0MTczsDRV0lEKTi0uzszPAykwrAUAd0mWxywAAAA="/>
  </w:docVars>
  <w:rsids>
    <w:rsidRoot w:val="003A600D"/>
    <w:rsid w:val="00143B9F"/>
    <w:rsid w:val="0015539B"/>
    <w:rsid w:val="00167B95"/>
    <w:rsid w:val="003A600D"/>
    <w:rsid w:val="003D7196"/>
    <w:rsid w:val="005151B9"/>
    <w:rsid w:val="00533CF5"/>
    <w:rsid w:val="005C0209"/>
    <w:rsid w:val="00686FDF"/>
    <w:rsid w:val="009E3874"/>
    <w:rsid w:val="009F5605"/>
    <w:rsid w:val="00A50821"/>
    <w:rsid w:val="00A93D39"/>
    <w:rsid w:val="00B65847"/>
    <w:rsid w:val="00C11A57"/>
    <w:rsid w:val="00E73135"/>
    <w:rsid w:val="00F522D1"/>
    <w:rsid w:val="00FE5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93D3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A600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56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60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67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B95"/>
  </w:style>
  <w:style w:type="paragraph" w:styleId="Footer">
    <w:name w:val="footer"/>
    <w:basedOn w:val="Normal"/>
    <w:link w:val="FooterChar"/>
    <w:uiPriority w:val="99"/>
    <w:unhideWhenUsed/>
    <w:rsid w:val="00167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B95"/>
  </w:style>
  <w:style w:type="character" w:styleId="Hyperlink">
    <w:name w:val="Hyperlink"/>
    <w:basedOn w:val="DefaultParagraphFont"/>
    <w:uiPriority w:val="99"/>
    <w:unhideWhenUsed/>
    <w:rsid w:val="0015539B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93D3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o">
    <w:name w:val="go"/>
    <w:basedOn w:val="DefaultParagraphFont"/>
    <w:rsid w:val="00A93D3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93D3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A600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56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60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67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B95"/>
  </w:style>
  <w:style w:type="paragraph" w:styleId="Footer">
    <w:name w:val="footer"/>
    <w:basedOn w:val="Normal"/>
    <w:link w:val="FooterChar"/>
    <w:uiPriority w:val="99"/>
    <w:unhideWhenUsed/>
    <w:rsid w:val="00167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B95"/>
  </w:style>
  <w:style w:type="character" w:styleId="Hyperlink">
    <w:name w:val="Hyperlink"/>
    <w:basedOn w:val="DefaultParagraphFont"/>
    <w:uiPriority w:val="99"/>
    <w:unhideWhenUsed/>
    <w:rsid w:val="0015539B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93D3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o">
    <w:name w:val="go"/>
    <w:basedOn w:val="DefaultParagraphFont"/>
    <w:rsid w:val="00A93D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41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0D3C5A-222D-4918-8036-DC3A398F6F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3</Pages>
  <Words>949</Words>
  <Characters>54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pe, Jennifer</dc:creator>
  <cp:keywords/>
  <dc:description/>
  <cp:lastModifiedBy>Nicky Desktop</cp:lastModifiedBy>
  <cp:revision>3</cp:revision>
  <cp:lastPrinted>2017-09-07T14:44:00Z</cp:lastPrinted>
  <dcterms:created xsi:type="dcterms:W3CDTF">2017-09-07T12:09:00Z</dcterms:created>
  <dcterms:modified xsi:type="dcterms:W3CDTF">2018-07-12T01:46:00Z</dcterms:modified>
</cp:coreProperties>
</file>